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66A15" w14:textId="0CE48A62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712D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D520F7">
        <w:rPr>
          <w:rFonts w:ascii="Times New Roman" w:hAnsi="Times New Roman" w:cs="Times New Roman"/>
        </w:rPr>
        <w:t>2</w:t>
      </w:r>
      <w:r w:rsidR="0052134C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00A06AC5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FF14A6">
        <w:rPr>
          <w:rFonts w:ascii="Times New Roman" w:hAnsi="Times New Roman" w:cs="Times New Roman"/>
          <w:b/>
          <w:sz w:val="28"/>
        </w:rPr>
        <w:t>3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  <w:r w:rsidR="00FF14A6">
        <w:rPr>
          <w:rFonts w:ascii="Times New Roman" w:hAnsi="Times New Roman" w:cs="Times New Roman"/>
          <w:b/>
          <w:sz w:val="28"/>
        </w:rPr>
        <w:t>I</w:t>
      </w:r>
    </w:p>
    <w:p w14:paraId="252CC875" w14:textId="1F78450B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3712D3">
        <w:rPr>
          <w:rFonts w:ascii="Times New Roman" w:hAnsi="Times New Roman" w:cs="Times New Roman"/>
          <w:b/>
          <w:sz w:val="28"/>
        </w:rPr>
        <w:t>Dec</w:t>
      </w:r>
      <w:r w:rsidR="000E6B4C">
        <w:rPr>
          <w:rFonts w:ascii="Times New Roman" w:hAnsi="Times New Roman" w:cs="Times New Roman"/>
          <w:b/>
          <w:sz w:val="28"/>
        </w:rPr>
        <w:t xml:space="preserve"> </w:t>
      </w:r>
      <w:r w:rsidR="0052134C">
        <w:rPr>
          <w:rFonts w:ascii="Times New Roman" w:hAnsi="Times New Roman" w:cs="Times New Roman"/>
          <w:b/>
          <w:sz w:val="28"/>
        </w:rPr>
        <w:t>4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4212EF85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6B7B9D70" w14:textId="77777777" w:rsidR="00ED4B42" w:rsidRPr="000A19BA" w:rsidRDefault="00D520F7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 xml:space="preserve">Submit your final project report that </w:t>
      </w:r>
      <w:r w:rsidR="00ED4B42" w:rsidRPr="000A19BA">
        <w:t xml:space="preserve">should include: </w:t>
      </w:r>
    </w:p>
    <w:p w14:paraId="0053CB3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</w:t>
      </w:r>
      <w:r w:rsidR="004E187E">
        <w:t>2</w:t>
      </w:r>
      <w:r w:rsidRPr="000A19BA">
        <w:t>)</w:t>
      </w:r>
    </w:p>
    <w:p w14:paraId="29A81529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</w:t>
      </w:r>
      <w:r w:rsidR="004E187E">
        <w:t>2</w:t>
      </w:r>
      <w:r w:rsidRPr="000A19BA">
        <w:t>)</w:t>
      </w:r>
    </w:p>
    <w:p w14:paraId="30409C5D" w14:textId="77777777" w:rsidR="00ED4B42" w:rsidRPr="000A19BA" w:rsidRDefault="004E187E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>
        <w:t xml:space="preserve">Data manipulation </w:t>
      </w:r>
      <w:r w:rsidRPr="000A19BA">
        <w:t>(refined from M</w:t>
      </w:r>
      <w:r>
        <w:t>2</w:t>
      </w:r>
      <w:r w:rsidR="00ED4B42" w:rsidRPr="000A19BA">
        <w:t>)</w:t>
      </w:r>
    </w:p>
    <w:p w14:paraId="39BB752D" w14:textId="77777777" w:rsidR="004E187E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</w:t>
      </w:r>
      <w:r w:rsidR="004E187E">
        <w:t xml:space="preserve"> </w:t>
      </w:r>
      <w:r w:rsidR="004E187E" w:rsidRPr="000A19BA">
        <w:t>(refined from M</w:t>
      </w:r>
      <w:r w:rsidR="004E187E">
        <w:t>2</w:t>
      </w:r>
      <w:r w:rsidR="004E187E" w:rsidRPr="000A19BA">
        <w:t>)</w:t>
      </w:r>
    </w:p>
    <w:p w14:paraId="678B0D92" w14:textId="77777777" w:rsidR="004E187E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>
        <w:t>Regression analysis (newly developed)</w:t>
      </w:r>
    </w:p>
    <w:p w14:paraId="5C948C27" w14:textId="77777777" w:rsidR="004E187E" w:rsidRPr="00B77452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Predictive modeling (newly developed)</w:t>
      </w:r>
    </w:p>
    <w:p w14:paraId="49D1A682" w14:textId="77777777" w:rsidR="000A19BA" w:rsidRPr="000A19BA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Summarize Findings (newly developed)</w:t>
      </w:r>
    </w:p>
    <w:p w14:paraId="0AEDAA1D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5AA3C8B1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r w:rsidR="004F0CB7">
        <w:t>Jupyter</w:t>
      </w:r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</w:t>
      </w:r>
      <w:r w:rsidR="004E187E">
        <w:t xml:space="preserve"> for the project report</w:t>
      </w:r>
      <w:r w:rsidR="00E3537F" w:rsidRPr="000A19BA">
        <w:t>.</w:t>
      </w:r>
    </w:p>
    <w:p w14:paraId="585703F1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1D3F25FF" w14:textId="77777777" w:rsidR="00E3537F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</w:t>
      </w:r>
      <w:r w:rsidR="00D520F7">
        <w:t xml:space="preserve"> final</w:t>
      </w:r>
      <w:r w:rsidRPr="000A19BA">
        <w:t xml:space="preserve"> project </w:t>
      </w:r>
      <w:r w:rsidR="00255901" w:rsidRPr="000A19BA">
        <w:t>report</w:t>
      </w:r>
      <w:r w:rsidRPr="000A19BA">
        <w:t xml:space="preserve"> written in .ipynb file; </w:t>
      </w:r>
    </w:p>
    <w:p w14:paraId="1AA15B44" w14:textId="77777777" w:rsidR="008974D3" w:rsidRDefault="008974D3" w:rsidP="008974D3">
      <w:pPr>
        <w:pStyle w:val="ListParagraph"/>
        <w:numPr>
          <w:ilvl w:val="0"/>
          <w:numId w:val="3"/>
        </w:numPr>
        <w:spacing w:before="240" w:after="240" w:line="360" w:lineRule="auto"/>
      </w:pPr>
      <w:r>
        <w:t>The reflection report</w:t>
      </w:r>
      <w:r w:rsidR="00F42DD1">
        <w:t xml:space="preserve"> (2 pages)</w:t>
      </w:r>
      <w:r>
        <w:t xml:space="preserve"> in MS Word</w:t>
      </w:r>
      <w:r w:rsidRPr="000A19BA">
        <w:t>;</w:t>
      </w:r>
    </w:p>
    <w:p w14:paraId="3B36F8F3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Evaluation form </w:t>
      </w:r>
      <w:r w:rsidR="004E187E">
        <w:t xml:space="preserve">in </w:t>
      </w:r>
      <w:r w:rsidRPr="000A19BA">
        <w:t>with full project team information (see below table)</w:t>
      </w:r>
      <w:r w:rsidR="00E3537F" w:rsidRPr="000A19BA">
        <w:t>.</w:t>
      </w:r>
    </w:p>
    <w:p w14:paraId="46F9536D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2237"/>
        <w:gridCol w:w="4415"/>
      </w:tblGrid>
      <w:tr w:rsidR="00E6536A" w14:paraId="47D6FE63" w14:textId="77777777" w:rsidTr="00255901">
        <w:trPr>
          <w:trHeight w:val="435"/>
        </w:trPr>
        <w:tc>
          <w:tcPr>
            <w:tcW w:w="1890" w:type="dxa"/>
            <w:shd w:val="clear" w:color="auto" w:fill="17365D" w:themeFill="text2" w:themeFillShade="BF"/>
          </w:tcPr>
          <w:p w14:paraId="66024B92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57" w:type="dxa"/>
            <w:shd w:val="clear" w:color="auto" w:fill="17365D" w:themeFill="text2" w:themeFillShade="BF"/>
          </w:tcPr>
          <w:p w14:paraId="011A0B1E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93" w:type="dxa"/>
            <w:shd w:val="clear" w:color="auto" w:fill="17365D" w:themeFill="text2" w:themeFillShade="BF"/>
          </w:tcPr>
          <w:p w14:paraId="5F2920AA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0D88D1C5" w14:textId="77777777" w:rsidTr="00CC43F7">
        <w:tc>
          <w:tcPr>
            <w:tcW w:w="1890" w:type="dxa"/>
          </w:tcPr>
          <w:p w14:paraId="1DE9FF19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34EC2179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61CCEC0E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</w:tr>
      <w:tr w:rsidR="00E6536A" w14:paraId="4193ABC5" w14:textId="77777777" w:rsidTr="00CC43F7">
        <w:tc>
          <w:tcPr>
            <w:tcW w:w="1890" w:type="dxa"/>
          </w:tcPr>
          <w:p w14:paraId="54E42FA2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5104351D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29767C84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</w:tr>
      <w:tr w:rsidR="00E6536A" w14:paraId="08BB2778" w14:textId="77777777" w:rsidTr="00CC43F7">
        <w:tc>
          <w:tcPr>
            <w:tcW w:w="1890" w:type="dxa"/>
          </w:tcPr>
          <w:p w14:paraId="593179E9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5A1EB536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671AC317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</w:tr>
      <w:tr w:rsidR="006A7CA0" w14:paraId="35551C8D" w14:textId="77777777" w:rsidTr="00255901">
        <w:trPr>
          <w:trHeight w:val="318"/>
        </w:trPr>
        <w:tc>
          <w:tcPr>
            <w:tcW w:w="1890" w:type="dxa"/>
          </w:tcPr>
          <w:p w14:paraId="0EE5DF78" w14:textId="77777777" w:rsidR="006A7CA0" w:rsidRDefault="006A7C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23BAACE7" w14:textId="77777777" w:rsidR="006A7CA0" w:rsidRDefault="006A7C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4B87D722" w14:textId="77777777" w:rsidR="006A7CA0" w:rsidRDefault="006A7CA0">
            <w:pPr>
              <w:rPr>
                <w:rFonts w:ascii="Times New Roman" w:hAnsi="Times New Roman" w:cs="Times New Roman"/>
              </w:rPr>
            </w:pPr>
          </w:p>
        </w:tc>
      </w:tr>
      <w:tr w:rsidR="00D520F7" w14:paraId="087F4159" w14:textId="77777777" w:rsidTr="00255901">
        <w:trPr>
          <w:trHeight w:val="318"/>
        </w:trPr>
        <w:tc>
          <w:tcPr>
            <w:tcW w:w="1890" w:type="dxa"/>
          </w:tcPr>
          <w:p w14:paraId="1D3527F7" w14:textId="77777777" w:rsidR="00D520F7" w:rsidRDefault="00D520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1B4AE0EF" w14:textId="77777777" w:rsidR="00D520F7" w:rsidRDefault="00D520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22A3FF20" w14:textId="77777777" w:rsidR="00D520F7" w:rsidRDefault="00D520F7">
            <w:pPr>
              <w:rPr>
                <w:rFonts w:ascii="Times New Roman" w:hAnsi="Times New Roman" w:cs="Times New Roman"/>
              </w:rPr>
            </w:pPr>
          </w:p>
        </w:tc>
      </w:tr>
    </w:tbl>
    <w:p w14:paraId="14FABB31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4E187E">
        <w:rPr>
          <w:rFonts w:ascii="Times New Roman" w:hAnsi="Times New Roman" w:cs="Times New Roman"/>
          <w:b/>
          <w:sz w:val="28"/>
        </w:rPr>
        <w:t>3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855"/>
        <w:gridCol w:w="900"/>
        <w:gridCol w:w="1710"/>
        <w:gridCol w:w="1260"/>
      </w:tblGrid>
      <w:tr w:rsidR="00E6536A" w14:paraId="2687E716" w14:textId="77777777" w:rsidTr="00D520F7">
        <w:trPr>
          <w:trHeight w:val="27"/>
          <w:jc w:val="center"/>
        </w:trPr>
        <w:tc>
          <w:tcPr>
            <w:tcW w:w="4855" w:type="dxa"/>
            <w:shd w:val="clear" w:color="auto" w:fill="17365D" w:themeFill="text2" w:themeFillShade="BF"/>
            <w:vAlign w:val="center"/>
          </w:tcPr>
          <w:p w14:paraId="71EC01B1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0609DAAA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710" w:type="dxa"/>
            <w:shd w:val="clear" w:color="auto" w:fill="17365D" w:themeFill="text2" w:themeFillShade="BF"/>
            <w:vAlign w:val="center"/>
          </w:tcPr>
          <w:p w14:paraId="43166CDF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260" w:type="dxa"/>
            <w:shd w:val="clear" w:color="auto" w:fill="17365D" w:themeFill="text2" w:themeFillShade="BF"/>
            <w:vAlign w:val="center"/>
          </w:tcPr>
          <w:p w14:paraId="4E5B7AEE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594E7155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8FCAD" w14:textId="77777777" w:rsidR="00E3537F" w:rsidRDefault="00F571E1" w:rsidP="009237E5">
            <w:pPr>
              <w:pStyle w:val="ListParagraph"/>
              <w:numPr>
                <w:ilvl w:val="0"/>
                <w:numId w:val="2"/>
              </w:numPr>
            </w:pPr>
            <w:r w:rsidRPr="00E96247">
              <w:t>Refine your project report by addressing all issues on M2 commented by the instructor.</w:t>
            </w:r>
            <w:r w:rsidR="004E187E">
              <w:t xml:space="preserve"> </w:t>
            </w:r>
          </w:p>
        </w:tc>
        <w:tc>
          <w:tcPr>
            <w:tcW w:w="900" w:type="dxa"/>
            <w:vAlign w:val="center"/>
          </w:tcPr>
          <w:p w14:paraId="41C24FD7" w14:textId="77777777" w:rsidR="00E3537F" w:rsidRDefault="00F571E1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567DC08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4FB1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B5F73" w14:paraId="306B28F2" w14:textId="77777777" w:rsidTr="00D520F7">
        <w:trPr>
          <w:jc w:val="center"/>
        </w:trPr>
        <w:tc>
          <w:tcPr>
            <w:tcW w:w="4855" w:type="dxa"/>
            <w:vAlign w:val="center"/>
          </w:tcPr>
          <w:p w14:paraId="7FEDCF76" w14:textId="77777777" w:rsidR="00700A88" w:rsidRDefault="00F571E1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Correctly use regression analysis methods to </w:t>
            </w:r>
            <w:r w:rsidR="00700A88">
              <w:t>conduct exploratory analyses</w:t>
            </w:r>
          </w:p>
          <w:p w14:paraId="315EA85D" w14:textId="693D019B" w:rsidR="003B5F73" w:rsidRDefault="00700A88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These analyses </w:t>
            </w:r>
            <w:r w:rsidR="00F571E1">
              <w:t xml:space="preserve">address some research </w:t>
            </w:r>
            <w:r w:rsidR="00F571E1" w:rsidRPr="000D5CF8">
              <w:t>questions</w:t>
            </w:r>
            <w:r w:rsidR="00F571E1">
              <w:t xml:space="preserve"> and/or to get some solid conclusions that improve our current understanding of your dataset</w:t>
            </w:r>
            <w:r>
              <w:t>/problem</w:t>
            </w:r>
            <w:r w:rsidR="00F571E1">
              <w:t xml:space="preserve">. </w:t>
            </w:r>
          </w:p>
        </w:tc>
        <w:tc>
          <w:tcPr>
            <w:tcW w:w="900" w:type="dxa"/>
            <w:vAlign w:val="center"/>
          </w:tcPr>
          <w:p w14:paraId="176DD380" w14:textId="77777777" w:rsidR="003B5F73" w:rsidRDefault="00D520F7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10" w:type="dxa"/>
            <w:vAlign w:val="center"/>
          </w:tcPr>
          <w:p w14:paraId="6B579590" w14:textId="77777777" w:rsidR="003B5F73" w:rsidRDefault="003B5F7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1A119AC5" w14:textId="77777777" w:rsidR="003B5F73" w:rsidRPr="003408D9" w:rsidRDefault="003B5F7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7D1F033" w14:textId="77777777" w:rsidTr="00D520F7">
        <w:trPr>
          <w:jc w:val="center"/>
        </w:trPr>
        <w:tc>
          <w:tcPr>
            <w:tcW w:w="4855" w:type="dxa"/>
            <w:vAlign w:val="center"/>
          </w:tcPr>
          <w:p w14:paraId="1A0E9A4B" w14:textId="77777777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Properly use predictive analytics to solve some classification and prediction problems on your dataset.</w:t>
            </w:r>
          </w:p>
          <w:p w14:paraId="3D41E293" w14:textId="3C792848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The predictive analytics should include model building</w:t>
            </w:r>
            <w:r w:rsidR="00F571E1">
              <w:t xml:space="preserve">, </w:t>
            </w:r>
            <w:r w:rsidRPr="00E96247">
              <w:t>tuning</w:t>
            </w:r>
            <w:r w:rsidR="00F571E1">
              <w:t>, and testing</w:t>
            </w:r>
            <w:r w:rsidRPr="00E96247">
              <w:t xml:space="preserve"> to get </w:t>
            </w:r>
            <w:r w:rsidR="0052134C">
              <w:t>the</w:t>
            </w:r>
            <w:r w:rsidRPr="00E96247">
              <w:t xml:space="preserve"> “best” predictive model for your dataset.</w:t>
            </w:r>
          </w:p>
          <w:p w14:paraId="239DE524" w14:textId="77777777" w:rsidR="00E3537F" w:rsidRDefault="004E187E" w:rsidP="00D520F7">
            <w:pPr>
              <w:pStyle w:val="ListParagraph"/>
              <w:numPr>
                <w:ilvl w:val="0"/>
                <w:numId w:val="2"/>
              </w:numPr>
            </w:pPr>
            <w:r w:rsidRPr="00E96247">
              <w:t xml:space="preserve">At least use </w:t>
            </w:r>
            <w:r>
              <w:t>6</w:t>
            </w:r>
            <w:r w:rsidRPr="00E96247">
              <w:t xml:space="preserve"> </w:t>
            </w:r>
            <w:r w:rsidR="00D520F7">
              <w:t>regression or</w:t>
            </w:r>
            <w:r w:rsidRPr="00E96247">
              <w:t xml:space="preserve"> classification models, properly visualize these models and compare their performance.</w:t>
            </w:r>
          </w:p>
        </w:tc>
        <w:tc>
          <w:tcPr>
            <w:tcW w:w="900" w:type="dxa"/>
            <w:vAlign w:val="center"/>
          </w:tcPr>
          <w:p w14:paraId="7B6C5158" w14:textId="77777777" w:rsidR="00E3537F" w:rsidRDefault="00D520F7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710" w:type="dxa"/>
            <w:vAlign w:val="center"/>
          </w:tcPr>
          <w:p w14:paraId="057990D0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23B52826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D4FD1A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BF8CFC9" w14:textId="3FC6DEB6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Summar</w:t>
            </w:r>
            <w:r>
              <w:t>ize</w:t>
            </w:r>
            <w:r w:rsidRPr="00E96247">
              <w:t xml:space="preserve"> the key findings and provide </w:t>
            </w:r>
            <w:r w:rsidR="0052134C">
              <w:t>suggestions</w:t>
            </w:r>
            <w:r w:rsidRPr="00E96247">
              <w:t xml:space="preserve"> for business improvement</w:t>
            </w:r>
            <w:r>
              <w:t>.</w:t>
            </w:r>
          </w:p>
          <w:p w14:paraId="23482438" w14:textId="14FC4D31" w:rsidR="00E3537F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 xml:space="preserve">Explain </w:t>
            </w:r>
            <w:r w:rsidR="0052134C">
              <w:t xml:space="preserve">the </w:t>
            </w:r>
            <w:r w:rsidRPr="00E96247">
              <w:t>implications or benefits</w:t>
            </w:r>
            <w:r w:rsidR="0052134C">
              <w:t xml:space="preserve"> that</w:t>
            </w:r>
            <w:r w:rsidRPr="00E96247">
              <w:t xml:space="preserve"> your project can bring to the stakeholders.</w:t>
            </w:r>
          </w:p>
        </w:tc>
        <w:tc>
          <w:tcPr>
            <w:tcW w:w="900" w:type="dxa"/>
            <w:vAlign w:val="center"/>
          </w:tcPr>
          <w:p w14:paraId="21A235CA" w14:textId="7BC4C99E" w:rsidR="00E3537F" w:rsidRDefault="0052134C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710" w:type="dxa"/>
            <w:vAlign w:val="center"/>
          </w:tcPr>
          <w:p w14:paraId="66F637C2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EC602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8974D3" w14:paraId="3C46E69B" w14:textId="77777777" w:rsidTr="00D520F7">
        <w:trPr>
          <w:jc w:val="center"/>
        </w:trPr>
        <w:tc>
          <w:tcPr>
            <w:tcW w:w="4855" w:type="dxa"/>
            <w:vAlign w:val="center"/>
          </w:tcPr>
          <w:p w14:paraId="5A2B7738" w14:textId="77777777" w:rsidR="008974D3" w:rsidRPr="00E96247" w:rsidRDefault="008974D3" w:rsidP="00F42DD1">
            <w:pPr>
              <w:pStyle w:val="ListParagraph"/>
              <w:numPr>
                <w:ilvl w:val="0"/>
                <w:numId w:val="2"/>
              </w:numPr>
            </w:pPr>
            <w:r>
              <w:t xml:space="preserve">The </w:t>
            </w:r>
            <w:r w:rsidR="00F42DD1">
              <w:t xml:space="preserve">2-page </w:t>
            </w:r>
            <w:r>
              <w:t>reflection report (Word document) summarizes im</w:t>
            </w:r>
            <w:r w:rsidR="001536C0">
              <w:t xml:space="preserve">portant/interesting experiences </w:t>
            </w:r>
            <w:r>
              <w:t>and thoughts</w:t>
            </w:r>
            <w:r w:rsidR="0039311E">
              <w:t xml:space="preserve"> on your project</w:t>
            </w:r>
            <w:r>
              <w:t>.</w:t>
            </w:r>
          </w:p>
        </w:tc>
        <w:tc>
          <w:tcPr>
            <w:tcW w:w="900" w:type="dxa"/>
            <w:vAlign w:val="center"/>
          </w:tcPr>
          <w:p w14:paraId="508980FA" w14:textId="77777777" w:rsidR="008974D3" w:rsidRDefault="008974D3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4625C44C" w14:textId="77777777" w:rsidR="008974D3" w:rsidRDefault="008974D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E86A68" w14:textId="77777777" w:rsidR="008974D3" w:rsidRPr="003408D9" w:rsidRDefault="008974D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CD4A49F" w14:textId="77777777" w:rsidTr="00D520F7">
        <w:trPr>
          <w:jc w:val="center"/>
        </w:trPr>
        <w:tc>
          <w:tcPr>
            <w:tcW w:w="4855" w:type="dxa"/>
            <w:vAlign w:val="center"/>
          </w:tcPr>
          <w:p w14:paraId="0709A573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181CD7CA" w14:textId="12BC3BFE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 xml:space="preserve">Professionally organize your </w:t>
            </w:r>
            <w:r w:rsidR="0052134C">
              <w:t>content</w:t>
            </w:r>
            <w:r>
              <w:t xml:space="preserve"> to show your data</w:t>
            </w:r>
            <w:r w:rsidR="00F571E1">
              <w:t xml:space="preserve"> </w:t>
            </w:r>
            <w:r>
              <w:t>analysis efficiently and concisely.</w:t>
            </w:r>
          </w:p>
          <w:p w14:paraId="258F1DE7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7E7ADF43" w14:textId="77777777" w:rsidR="00E3537F" w:rsidRDefault="004E187E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F571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10" w:type="dxa"/>
            <w:vAlign w:val="center"/>
          </w:tcPr>
          <w:p w14:paraId="4AD3FDF5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41C27A25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D520F7" w14:paraId="72BC87D0" w14:textId="77777777" w:rsidTr="00D520F7">
        <w:trPr>
          <w:jc w:val="center"/>
        </w:trPr>
        <w:tc>
          <w:tcPr>
            <w:tcW w:w="4855" w:type="dxa"/>
            <w:vAlign w:val="center"/>
          </w:tcPr>
          <w:p w14:paraId="64BC5707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t>Use your github repository to manage all your project documents.</w:t>
            </w:r>
          </w:p>
          <w:p w14:paraId="28639DA2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t>Your github repository should contain the latest documents for your project deliverables.</w:t>
            </w:r>
          </w:p>
        </w:tc>
        <w:tc>
          <w:tcPr>
            <w:tcW w:w="900" w:type="dxa"/>
            <w:vAlign w:val="center"/>
          </w:tcPr>
          <w:p w14:paraId="10A30D85" w14:textId="5C581B96" w:rsidR="00D520F7" w:rsidRDefault="0052134C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5A4A6D99" w14:textId="77777777" w:rsidR="00D520F7" w:rsidRDefault="00D520F7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745B6EF4" w14:textId="77777777" w:rsidR="00D520F7" w:rsidRPr="003408D9" w:rsidRDefault="00D520F7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69463DC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5B33C76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lastRenderedPageBreak/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0823452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4C1F9053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4E187E">
              <w:t xml:space="preserve">regression and predictive analytics </w:t>
            </w:r>
            <w:r w:rsidR="00255901">
              <w:t>methods are professionally applied</w:t>
            </w:r>
            <w:r>
              <w:t>;</w:t>
            </w:r>
          </w:p>
          <w:p w14:paraId="71F0A6BA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383920F6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710" w:type="dxa"/>
            <w:vAlign w:val="center"/>
          </w:tcPr>
          <w:p w14:paraId="02B24CB8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D35F009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473C8BAD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D923E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71A02897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710" w:type="dxa"/>
            <w:vAlign w:val="center"/>
          </w:tcPr>
          <w:p w14:paraId="2842216B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C08C364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78C73619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A5759" w14:textId="77777777" w:rsidR="00071A6F" w:rsidRDefault="00071A6F" w:rsidP="00927CDD">
      <w:pPr>
        <w:spacing w:after="0" w:line="240" w:lineRule="auto"/>
      </w:pPr>
      <w:r>
        <w:separator/>
      </w:r>
    </w:p>
  </w:endnote>
  <w:endnote w:type="continuationSeparator" w:id="0">
    <w:p w14:paraId="49C86298" w14:textId="77777777" w:rsidR="00071A6F" w:rsidRDefault="00071A6F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EE5129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D520F7">
              <w:rPr>
                <w:rFonts w:ascii="Times New Roman" w:hAnsi="Times New Roman" w:cs="Times New Roman"/>
                <w:bCs/>
                <w:noProof/>
              </w:rPr>
              <w:t>2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D520F7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066A58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0F991" w14:textId="77777777" w:rsidR="00071A6F" w:rsidRDefault="00071A6F" w:rsidP="00927CDD">
      <w:pPr>
        <w:spacing w:after="0" w:line="240" w:lineRule="auto"/>
      </w:pPr>
      <w:r>
        <w:separator/>
      </w:r>
    </w:p>
  </w:footnote>
  <w:footnote w:type="continuationSeparator" w:id="0">
    <w:p w14:paraId="482D56DE" w14:textId="77777777" w:rsidR="00071A6F" w:rsidRDefault="00071A6F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6925804">
    <w:abstractNumId w:val="1"/>
  </w:num>
  <w:num w:numId="2" w16cid:durableId="69357278">
    <w:abstractNumId w:val="2"/>
  </w:num>
  <w:num w:numId="3" w16cid:durableId="689910542">
    <w:abstractNumId w:val="3"/>
  </w:num>
  <w:num w:numId="4" w16cid:durableId="391269677">
    <w:abstractNumId w:val="0"/>
  </w:num>
  <w:num w:numId="5" w16cid:durableId="9237600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wUAfhtKGCwAAAA="/>
  </w:docVars>
  <w:rsids>
    <w:rsidRoot w:val="0056618A"/>
    <w:rsid w:val="00057C1C"/>
    <w:rsid w:val="00066A6C"/>
    <w:rsid w:val="00071A6F"/>
    <w:rsid w:val="000837F0"/>
    <w:rsid w:val="00083B42"/>
    <w:rsid w:val="000A19BA"/>
    <w:rsid w:val="000D5CF8"/>
    <w:rsid w:val="000E6B4C"/>
    <w:rsid w:val="000E6B9D"/>
    <w:rsid w:val="001364F9"/>
    <w:rsid w:val="001536C0"/>
    <w:rsid w:val="001942F5"/>
    <w:rsid w:val="001B433F"/>
    <w:rsid w:val="001D70D2"/>
    <w:rsid w:val="00236AB2"/>
    <w:rsid w:val="002478FE"/>
    <w:rsid w:val="00255901"/>
    <w:rsid w:val="002D1886"/>
    <w:rsid w:val="00316977"/>
    <w:rsid w:val="003408D9"/>
    <w:rsid w:val="003712D3"/>
    <w:rsid w:val="0039311E"/>
    <w:rsid w:val="003B5F73"/>
    <w:rsid w:val="003B6477"/>
    <w:rsid w:val="003C656F"/>
    <w:rsid w:val="00416C25"/>
    <w:rsid w:val="00431804"/>
    <w:rsid w:val="00441BE3"/>
    <w:rsid w:val="00457AF6"/>
    <w:rsid w:val="00464D6D"/>
    <w:rsid w:val="004E187E"/>
    <w:rsid w:val="004F0CB7"/>
    <w:rsid w:val="0052134C"/>
    <w:rsid w:val="0056618A"/>
    <w:rsid w:val="005C19F1"/>
    <w:rsid w:val="006575BF"/>
    <w:rsid w:val="006917AB"/>
    <w:rsid w:val="006A7CA0"/>
    <w:rsid w:val="006B3B71"/>
    <w:rsid w:val="006F1A0B"/>
    <w:rsid w:val="00700A88"/>
    <w:rsid w:val="00763B60"/>
    <w:rsid w:val="008655AD"/>
    <w:rsid w:val="008974D3"/>
    <w:rsid w:val="008A7EB9"/>
    <w:rsid w:val="009237E5"/>
    <w:rsid w:val="00927CDD"/>
    <w:rsid w:val="00950656"/>
    <w:rsid w:val="00951636"/>
    <w:rsid w:val="00A04EBF"/>
    <w:rsid w:val="00A13746"/>
    <w:rsid w:val="00A472DC"/>
    <w:rsid w:val="00A851F2"/>
    <w:rsid w:val="00AF42BD"/>
    <w:rsid w:val="00B02134"/>
    <w:rsid w:val="00B84D9B"/>
    <w:rsid w:val="00C0280A"/>
    <w:rsid w:val="00CC43F7"/>
    <w:rsid w:val="00D520F7"/>
    <w:rsid w:val="00D71E63"/>
    <w:rsid w:val="00D84164"/>
    <w:rsid w:val="00D92EF6"/>
    <w:rsid w:val="00DF5CC8"/>
    <w:rsid w:val="00E06176"/>
    <w:rsid w:val="00E25573"/>
    <w:rsid w:val="00E3537F"/>
    <w:rsid w:val="00E6536A"/>
    <w:rsid w:val="00E8457E"/>
    <w:rsid w:val="00EA5C99"/>
    <w:rsid w:val="00ED4B42"/>
    <w:rsid w:val="00F00B70"/>
    <w:rsid w:val="00F12EFF"/>
    <w:rsid w:val="00F21E12"/>
    <w:rsid w:val="00F42DD1"/>
    <w:rsid w:val="00F535D3"/>
    <w:rsid w:val="00F571E1"/>
    <w:rsid w:val="00F65367"/>
    <w:rsid w:val="00FD4743"/>
    <w:rsid w:val="00F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DB5E3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404</Words>
  <Characters>2374</Characters>
  <Application>Microsoft Office Word</Application>
  <DocSecurity>0</DocSecurity>
  <Lines>11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Chen, Langtao</cp:lastModifiedBy>
  <cp:revision>46</cp:revision>
  <dcterms:created xsi:type="dcterms:W3CDTF">2016-08-14T22:29:00Z</dcterms:created>
  <dcterms:modified xsi:type="dcterms:W3CDTF">2022-10-11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5d0ec5edd93d21353ad7aa4ce170f5cd7b9ff8746be596c0ab16d4d2810aa2</vt:lpwstr>
  </property>
</Properties>
</file>